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cb5d3fa816ca9904e7b83801911cac7584d37"/>
    <w:p>
      <w:pPr>
        <w:pStyle w:val="Heading2"/>
      </w:pPr>
      <w:r>
        <w:t xml:space="preserve">Lección 21: Compongamos y descompongamos números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 grupos de 10.</w:t>
      </w:r>
    </w:p>
    <w:bookmarkStart w:id="36" w:name="X50e796e9b7dbb2e6dd82db0c1067fe646090f36"/>
    <w:p>
      <w:pPr>
        <w:pStyle w:val="Heading3"/>
      </w:pPr>
      <w:r>
        <w:t xml:space="preserve">Calentamiento: Cuál es diferente: Números del 11 al 20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28.7249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28.78236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28.84691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28.89590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128.93594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9" w:name="dónde-se-van-a-sentar"/>
    <w:p>
      <w:pPr>
        <w:pStyle w:val="Heading3"/>
      </w:pPr>
      <w:r>
        <w:t xml:space="preserve">21.1: ¿Dónde se van a sentar?</w:t>
      </w:r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29.04399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129.12910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8129.17115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129.20140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8129.2206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8129.23868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8129.25827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8129.275267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8129.292315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8129.31276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8129.327880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58129.347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58129.36356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58129.381915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79"/>
    <w:bookmarkStart w:id="80" w:name="terminemos-las-ecuaciones"/>
    <w:p>
      <w:pPr>
        <w:pStyle w:val="Heading3"/>
      </w:pPr>
      <w:r>
        <w:t xml:space="preserve">21.2: Terminemos las ecuaciones</w:t>
      </w:r>
    </w:p>
    <w:p>
      <w:pPr>
        <w:numPr>
          <w:ilvl w:val="0"/>
          <w:numId w:val="1003"/>
        </w:numPr>
        <w:pStyle w:val="Compact"/>
      </w:pPr>
      <m:oMath>
        <m:r>
          <m:t>17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0"/>
    <w:bookmarkStart w:id="96" w:name="centros-momento-de-escoger"/>
    <w:p>
      <w:pPr>
        <w:pStyle w:val="Heading3"/>
      </w:pPr>
      <w:r>
        <w:t xml:space="preserve">2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tmp/embedder-1671058129.398516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5" name="Picture"/>
            <a:graphic>
              <a:graphicData uri="http://schemas.openxmlformats.org/drawingml/2006/picture">
                <pic:pic>
                  <pic:nvPicPr>
                    <pic:cNvPr descr="/app/tmp/embedder-1671058129.417823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88" name="Picture"/>
            <a:graphic>
              <a:graphicData uri="http://schemas.openxmlformats.org/drawingml/2006/picture">
                <pic:pic>
                  <pic:nvPicPr>
                    <pic:cNvPr descr="/app/tmp/embedder-1671058129.4573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91" name="Picture"/>
            <a:graphic>
              <a:graphicData uri="http://schemas.openxmlformats.org/drawingml/2006/picture">
                <pic:pic>
                  <pic:nvPicPr>
                    <pic:cNvPr descr="/app/tmp/embedder-1671058129.48369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58129.550195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1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samos nuestros dedos, objetos, tableros de 10 y dibujos para encontrar todas las maneras de formar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58129.63531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drawing>
          <wp:inline>
            <wp:extent cx="2116270" cy="137618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app/tmp/embedder-1671058129.696664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Averiguamos cuántos más se necesitan para formar 10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2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Mostramos números del 11 al 19 como 10 y algunos más.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58129.757890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app/tmp/embedder-1671058129.808566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app/tmp/embedder-1671058129.842890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2" Target="media/rId11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50Z</dcterms:created>
  <dcterms:modified xsi:type="dcterms:W3CDTF">2022-12-14T22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BAf2Z8h+v+wjvTtB9hOYCuYkk7pNJMGvEYRaMhSeUSQFFqA86kConVqV/NWvGIIEnDryP2+zh05zPQYvF16GQ==</vt:lpwstr>
  </property>
</Properties>
</file>